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b3c78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59d1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1T04:19:08Z</dcterms:created>
  <dcterms:modified xsi:type="dcterms:W3CDTF">2017-02-11T04:19:08Z</dcterms:modified>
</cp:coreProperties>
</file>